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54cc9de59d0f6290e78dd7e4d93004391da11"/>
    <w:p>
      <w:pPr>
        <w:pStyle w:val="Heading1"/>
      </w:pPr>
      <w:r>
        <w:t xml:space="preserve">Importing necessary libraries and loading the data</w:t>
      </w:r>
    </w:p>
    <w:bookmarkEnd w:id="20"/>
    <w:p>
      <w:pPr>
        <w:pStyle w:val="FirstParagraph"/>
      </w:pPr>
      <w:r>
        <w:t xml:space="preserve">Install the 'hvplot' library quietly (without displaying installation messages)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hvplot</w:t>
      </w:r>
    </w:p>
    <w:p>
      <w:pPr>
        <w:pStyle w:val="SourceCode"/>
      </w:pPr>
      <w:r>
        <w:rPr>
          <w:rStyle w:val="VerbatimChar"/>
        </w:rPr>
        <w:t xml:space="preserve">━━━━━━━━━━━━━━━━━━━━━━━━━━━━━━━━━━━━━━━━ 0.0/3.2 MB ? eta -:--:--
━╺━━━━━━━━━━━━━━━━━━━━━━━━━━━━━━━━━━━━━━ 0.1/3.2 MB 2.7 MB/s eta 0:00:02
━━━━━━━━━━━╺━━━━━━━━━━━━━━━━━━━━━━━━━━━━ 0.9/3.2 MB 13.4 MB/s eta 0:00:01
━━━━━━━━━━━━━━━━━━━━━━━━━━━━━━━━━━━━━━━╸ 3.2/3.2 MB 35.3 MB/s eta 0:00:01
━━━━━━━━━━━━━━━━━━━━━━━━━━━━━━━━━━━━━━━━ 3.2/3.2 MB 28.6 MB/s eta 0:00:00</w:t>
      </w:r>
    </w:p>
    <w:p>
      <w:pPr>
        <w:pStyle w:val="FirstParagraph"/>
      </w:pPr>
      <w:r>
        <w:t xml:space="preserve">Import necessary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</w:t>
      </w:r>
    </w:p>
    <w:p>
      <w:pPr>
        <w:pStyle w:val="SourceCode"/>
      </w:pPr>
      <w:r>
        <w:rPr>
          <w:rStyle w:val="ErrorTok"/>
        </w:rPr>
        <w:t xml:space="preserve">"(function(root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w(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();\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e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3.2.2'.replace('rc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-rc.').replace('.dev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-dev.')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_dev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.indexOf(\"+\")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-1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.indexOf(\"-\")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-1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oad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ot.Bokeh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_load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Bokeh.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Bokeh.vers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.versions.has(py_version)));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oot._bokeh_timeou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\"undefined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ce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.now()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00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failed_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;\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run_callbacks(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try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root._bokeh_onload_callbacks.forEach(function(callback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all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allback();\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dele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ot._bokeh_onload_callbacks;\n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console.debug(\"Bokeh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llbacks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nished\")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}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ad_libs(css_url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url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odule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export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llback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s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cs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modu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odu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expor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expor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onload_callbacks.push(callback);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oot._bokeh_is_load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0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console.debug(\</w:t>
      </w:r>
      <w:r>
        <w:rPr>
          <w:rStyle w:val="DataTypeTok"/>
        </w:rPr>
        <w:t xml:space="preserve">"Bokeh: BokehJS is being loaded, scheduling callback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turn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js_urls.length === 0 &amp;&amp; js_modules.length === 0 &amp;&amp; Object.keys(js_exports).length === 0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un_callbacks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turn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!reloading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not loaded, scheduling load and callback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function on_load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--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root._bokeh_is_loading === 0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all BokehJS libraries/stylesheets loade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run_callbacks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window._bokeh_on_load = on_load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function on_error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error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failed to load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+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var skip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requirejs.config({'packages': {}, 'paths': {'jspanel': 'https://cdn.jsdelivr.net/npm/jspanel4@4.12.0/dist/jspanel', 'jspanel-modal': 'https://cdn.jsdelivr.net/npm/jspanel4@4.12.0/dist/extensions/modal/jspanel.modal', 'jspanel-tooltip': 'https://cdn.jsdelivr.net/npm/jspanel4@4.12.0/dist/extensions/tooltip/jspanel.tooltip', 'jspanel-hint': 'https://cdn.jsdelivr.net/npm/jspanel4@4.12.0/dist/extensions/hint/jspanel.hint', 'jspanel-layout': 'https://cdn.jsdelivr.net/npm/jspanel4@4.12.0/dist/extensions/layout/jspanel.layout', 'jspanel-contextmenu': 'https://cdn.jsdelivr.net/npm/jspanel4@4.12.0/dist/extensions/contextmenu/jspanel.contextmenu', 'jspanel-dock': 'https://cdn.jsdelivr.net/npm/jspanel4@4.12.0/dist/extensions/dock/jspanel.dock', 'gridstack': 'https://cdn.jsdelivr.net/npm/gridstack@7.2.3/dist/gridstack-all', 'notyf': 'https://cdn.jsdelivr.net/npm/notyf@3/notyf.min'}, 'shim': {'jspanel': {'exports': 'jsPanel'}, 'gridstack': {'exports': 'GridStack'}}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jsPane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window.jsPanel = jsPanel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modal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tooltip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hin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layou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contextmenu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doc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gridstac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GridStack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window.GridStack = GridStack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notyf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 = css_urls.length + 9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 = css_urls.length + js_urls.length + js_modules.length + Object.keys(js_exports).lengt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var existing_stylesheet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links = document.getElementsByTagName('link'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link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link = links[i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link.href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existing_stylesheets.push(link.href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css_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css_url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existing_styleshee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t elemen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lin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rel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tyleshee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text/cs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href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link tag for BokehJS stylesheet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body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jsPanel'] !== undefined) &amp;&amp; (!(window['jsPanel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floatpanel/jspanel4@4.12.0/dist/jspanel.js', 'https://cdn.holoviz.org/panel/1.2.3/dist/bundled/floatpanel/jspanel4@4.12.0/dist/extensions/modal/jspanel.modal.js', 'https://cdn.holoviz.org/panel/1.2.3/dist/bundled/floatpanel/jspanel4@4.12.0/dist/extensions/tooltip/jspanel.tooltip.js', 'https://cdn.holoviz.org/panel/1.2.3/dist/bundled/floatpanel/jspanel4@4.12.0/dist/extensions/hint/jspanel.hint.js', 'https://cdn.holoviz.org/panel/1.2.3/dist/bundled/floatpanel/jspanel4@4.12.0/dist/extensions/layout/jspanel.layout.js', 'https://cdn.holoviz.org/panel/1.2.3/dist/bundled/floatpanel/jspanel4@4.12.0/dist/extensions/contextmenu/jspanel.contextmenu.js', 'https://cdn.holoviz.org/panel/1.2.3/dist/bundled/floatpanel/jspanel4@4.12.0/dist/extensions/dock/jspanel.dock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GridStack'] !== undefined) &amp;&amp; (!(window['GridStack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gridstack/gridstack@7.2.3/dist/gridstack-all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Notyf'] !== undefined) &amp;&amp; (!(window['Notyf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notificationarea/notyf@3/notyf.min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var existing_script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s = document.getElementsByTagName('script'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script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script = scripts[i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cript.src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existing_scripts.push(script.src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js_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url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!== -1 || existing_scrip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src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js_module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module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!== -1 || existing_scrip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src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modu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const name in js_export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exports[nam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&gt;= 0 || root[name]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modu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extContent = `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mport ${name} from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${url}</w:t>
      </w:r>
      <w:r>
        <w:rPr>
          <w:rStyle w:val="CharTok"/>
        </w:rPr>
        <w:t xml:space="preserve">\"\n</w:t>
      </w:r>
      <w:r>
        <w:rPr>
          <w:rStyle w:val="DataTypeTok"/>
        </w:rPr>
        <w:t xml:space="preserve">      window.${name} = ${name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_bokeh_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`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!js_urls.length &amp;&amp; !js_modules.length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inject_raw_css(cs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nst elemen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ty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lement.appendChild(document.createTextNode(css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document.body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var js_urls = 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gl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widgets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tables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holoviz.org/panel/1.2.3/dist/panel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js_module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js_exports = {}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css_url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nline_js = [    function(Bokeh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.set_log_level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info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(Bokeh) {} // ensure no trailing comma for I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]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run_inline_js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(root.Bokeh !== undefined) || (force === true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inline_j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inline_js[i].call(root, root.Bokeh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// Cache old bokeh versions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Bokeh != undefined &amp;&amp; !reloading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var NewBokeh = root.Bokeh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Bokeh.versions === undefined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Bokeh.versions = new Map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NewBokeh.version !== Bokeh.version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Bokeh.versions.set(NewBokeh.version, NewBokeh)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oot.Bokeh = Boke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} else if (Date.now() &lt; root._bokeh_timeou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setTimeout(run_inline_js, 100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if (!root._bokeh_failed_loa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lo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failed to load within specified timeout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failed_load = tr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oot._bokeh_is_initializing = fals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load_or_wait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Implement a backoff loop that tries to ensure we do not load multipl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versions of Bokeh and its dependencies at the same time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In recent versions we use the root._bokeh_is_initializing flag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to determine whether there is an ongoing attempt to initializ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bokeh, however for backward compatibility we also try to ensur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that we do not start loading a newer (Panel&gt;=1.0 and Bokeh&gt;3) version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before older versions are fully initialized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root._bokeh_is_initializing &amp;&amp; Date.now() &gt; root._bokeh_timeou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initializing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onload_callbacks = undefine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lo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was loaded multiple times but one version failed to initialize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load_or_wait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if (root._bokeh_is_initializing || (typeof root._bokeh_is_initializing ==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undefine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&amp;&amp; root._bokeh_onload_callbacks !== undefined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setTimeout(load_or_wait, 100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 = root.Boke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_loaded = Bokeh != null &amp;&amp; (Bokeh.version === py_version || (Bokeh.versions !== undefined &amp;&amp; Bokeh.versions.has(py_version)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initializing = tru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onload_callback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!reloading &amp;&amp; (!bokeh_loaded || is_dev)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oot.Bokeh = undefine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load_libs(css_urls, js_urls, js_modules, js_exports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plotting callback run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un_inline_js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// Give older versions of the autoload script a head-start to ensur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// they initialize before we start loading newer version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setTimeout(load_or_wait, 100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(window));"</w:t>
      </w:r>
    </w:p>
    <w:p>
      <w:pPr>
        <w:pStyle w:val="SourceCode"/>
      </w:pPr>
      <w:r>
        <w:rPr>
          <w:rStyle w:val="ErrorTok"/>
        </w:rPr>
        <w:t xml:space="preserve">"\n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MLElement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comm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status</w:t>
      </w:r>
      <w:r>
        <w:rPr>
          <w:rStyle w:val="FunctionTok"/>
        </w:rPr>
        <w:t xml:space="preserve">: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kernels</w:t>
      </w:r>
      <w:r>
        <w:rPr>
          <w:rStyle w:val="FunctionTok"/>
        </w:rPr>
        <w:t xml:space="preserve">: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ceiv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ot_inde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}\n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CommManager(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JupyterCommManager.prototype.register_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plot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Jupy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upyter.notebook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)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.notebook.kernel.comm_manager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_manager.register_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_msg(msg_handler)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plot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.kernels</w:t>
      </w:r>
      <w:r>
        <w:rPr>
          <w:rStyle w:val="OtherTok"/>
        </w:rPr>
        <w:t xml:space="preserve">[</w:t>
      </w:r>
      <w:r>
        <w:rPr>
          <w:rStyle w:val="ErrorTok"/>
        </w:rPr>
        <w:t xml:space="preserve">plot_id</w:t>
      </w:r>
      <w:r>
        <w:rPr>
          <w:rStyle w:val="OtherTok"/>
        </w:rPr>
        <w:t xml:space="preserve">]</w:t>
      </w:r>
      <w:r>
        <w:rPr>
          <w:rStyle w:val="ErrorTok"/>
        </w:rPr>
        <w:t xml:space="preserve">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window.PyViz.kernels[plot_id].registerComm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google.colab.kernel.comms.register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.messages[Symbol.asyncIterator](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cessIteratorResult(resul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ult.value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console.log(message)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buff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buffers.push(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View(buffer))\n</w:t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nte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msg_handler(msg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)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JupyterCommManager.prototype.get_client_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plot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omm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comm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comms[comm_id];\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Jupy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upyter.notebook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.notebook.kernel.comm_manager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.new_comm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_msg(msg_handler)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plot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.kernels</w:t>
      </w:r>
      <w:r>
        <w:rPr>
          <w:rStyle w:val="OtherTok"/>
        </w:rPr>
        <w:t xml:space="preserve">[</w:t>
      </w:r>
      <w:r>
        <w:rPr>
          <w:rStyle w:val="ErrorTok"/>
        </w:rPr>
        <w:t xml:space="preserve">plot_id</w:t>
      </w:r>
      <w:r>
        <w:rPr>
          <w:rStyle w:val="OtherTok"/>
        </w:rPr>
        <w:t xml:space="preserve">]</w:t>
      </w:r>
      <w:r>
        <w:rPr>
          <w:rStyle w:val="ErrorTok"/>
        </w:rPr>
        <w:t xml:space="preserve">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[plot_id].connectToComm(comm_id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.open(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promi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.comms.open(comm_id)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_promise.then(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window.PyViz.comms[comm_id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.messages[Symbol.asyncIterator](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cessIteratorResult(resul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ult.value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mm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nte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msg_handler(msg)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)</w:t>
      </w:r>
      <w:r>
        <w:rPr>
          <w:rStyle w:val="NormalTok"/>
        </w:rPr>
        <w:t xml:space="preserve"> 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ndClo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(data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seOnDone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promise.then(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comm.send(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seOnDone);\n</w:t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send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ndClosure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window.PyViz.comms</w:t>
      </w:r>
      <w:r>
        <w:rPr>
          <w:rStyle w:val="OtherTok"/>
        </w:rPr>
        <w:t xml:space="preserve">[</w:t>
      </w:r>
      <w:r>
        <w:rPr>
          <w:rStyle w:val="ErrorTok"/>
        </w:rPr>
        <w:t xml:space="preserve">comm_id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window.PyViz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CommManager()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\n\n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application/javascript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ML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ext/html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EC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application/vnd.holoviews_exec.v0+json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_N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output';\n\n/**\n</w:t>
      </w:r>
      <w:r>
        <w:rPr>
          <w:rStyle w:val="NormalTok"/>
        </w:rPr>
        <w:t xml:space="preserve"> </w:t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n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de\n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\n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nder(prop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de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cument.createElement(\</w:t>
      </w:r>
      <w:r>
        <w:rPr>
          <w:rStyle w:val="DataTypeTok"/>
        </w:rPr>
        <w:t xml:space="preserve">"div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scrip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node.appendChild(div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node.appendChild(scrip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when a new output is added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add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output_area = handle.output_area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output = handle.output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output.data == undefined) || (!output.data.hasOwnProperty(EXEC_MIME_TYPE)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d = 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toinsert = output_area.element.find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+ CLASS_NAME.split(' ')[0]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id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nchildren = toinsert.lengt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html_node = toinsert[nchildren-1].children[0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html_node.innerHTML = output.data[HTML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nodelist = html_node.querySelectorAll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in nodelis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nodelist.hasOwnProperty(i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cripts.push(nodelist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scripts.forEach( function (oldScrip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newScrip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attr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nodemap = oldScript.attributes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j in nodemap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if (nodemap.hasOwnProperty(j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  attrs.push(nodemap[j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attrs.forEach(function(attr) { newScript.setAttribute(attr.name, attr.value)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newScript.appendChild(document.createTextNode(oldScript.innerHTML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oldScript.parentNode.replaceChild(newScript, oldScrip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JS_MIME_TYPE in output.data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toinsert[nchildren-1].children[1].textContent = output.data[JS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output_area._hv_plot_id = 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(window.Bokeh !== undefined) &amp;&amp; (id in Bokeh.index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PyViz.plot_index[id] = Bokeh.index[id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PyViz.plot_index[id] =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else if (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erver_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bk_div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div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bk_div.innerHTML = output.data[HTML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_attrs = bk_div.children[0].attributes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script_attr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toinsert[toinsert.length - 1].childNodes[1].setAttribute(script_attrs[i].name, script_attrs[i].value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store reference to server id on output_area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output_area._bokeh_server_id = 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erver_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when an output is cleared or removed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clear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d = handle.cell.output_area._hv_plot_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server_id = handle.cell.output_area._bokeh_server_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(id === undefined) || !(id in PyViz.plot_index)) &amp;&amp; (server_id !== undefined)) { return;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comm = window.PyViz.comm_manager.get_client_comm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function () {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server_id !== null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mm.send({event_type: 'server_delete', 'id': server_id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else if (comm !== null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mm.send({event_type: 'delete', 'id': id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delete PyViz.plot_index[id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window.Bokeh !== undefined) &amp; (id in window.Bokeh.index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doc = window.Bokeh.index[id].model.documen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doc.clear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nst i = window.Bokeh.documents.indexOf(doc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i &gt; -1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Bokeh.documents.splice(i, 1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kernel restart even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kernel_cleanup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delete PyViz.comms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window.PyViz.plot_index = {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update_display_data messages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update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handle_clear_output(event, {cell: {output_area: handle.output_area}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handle_add_output(event, handle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function register_renderer(events, OutputArea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function append_mime(data, metadata, elemen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create a DOM node to render to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toinsert = this.create_output_subarea(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metadata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LASS_NAME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XEC_MIME_TYP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this.keyboard_manager.register_events(toinser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Render to nod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props = {data: data, metadata: metadata[EXEC_MIME_TYPE]}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nder(props, toinsert[0]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lement.append(toinser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 toinser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events.on('output_added.OutputArea', handle_add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output_updated.OutputArea', handle_update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clear_output.CodeCell', handle_clear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delete.Cell', handle_clear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kernel_ready.Kernel', handle_kernel_cleanup)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OutputArea.prototype.register_mime_type(EXEC_MIME_TYPE, append_mime,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safe: true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ndex: 0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if (window.Jupyter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try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events = require('base/js/events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OutputArea = require('notebook/js/outputarea').OutputArea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OutputArea.prototype.mime_types().indexOf(EXEC_MIME_TYPE) == -1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gister_renderer(events, OutputArea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catch(err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"</w:t>
      </w:r>
    </w:p>
    <w:p>
      <w:pPr>
        <w:pStyle w:val="FirstParagraph"/>
      </w:pPr>
      <w:r>
        <w:t xml:space="preserve">Load a dataset from a CSV file named 'USA_Housing.csv' located in the Googe Drive input folder</w:t>
      </w:r>
      <w:r>
        <w:t xml:space="preserve"> </w:t>
      </w:r>
      <w:r>
        <w:t xml:space="preserve">Display the first few rows of the dataset</w:t>
      </w:r>
    </w:p>
    <w:p>
      <w:pPr>
        <w:pStyle w:val="SourceCode"/>
      </w:pPr>
      <w:r>
        <w:rPr>
          <w:rStyle w:val="NormalTok"/>
        </w:rPr>
        <w:t xml:space="preserve">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//content/drive/MyDrive/USA_Hous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head()</w:t>
      </w:r>
    </w:p>
    <w:p>
      <w:pPr>
        <w:pStyle w:val="SourceCode"/>
      </w:pPr>
      <w:r>
        <w:rPr>
          <w:rStyle w:val="VerbatimChar"/>
        </w:rPr>
        <w:t xml:space="preserve">   Avg. Area Income  Avg. Area House Age  Avg. Area Number of Rooms  \</w:t>
      </w:r>
      <w:r>
        <w:br/>
      </w:r>
      <w:r>
        <w:rPr>
          <w:rStyle w:val="VerbatimChar"/>
        </w:rPr>
        <w:t xml:space="preserve">0      79545.458574             5.682861                   7.009188   </w:t>
      </w:r>
      <w:r>
        <w:br/>
      </w:r>
      <w:r>
        <w:rPr>
          <w:rStyle w:val="VerbatimChar"/>
        </w:rPr>
        <w:t xml:space="preserve">1      79248.642455             6.002900                   6.730821   </w:t>
      </w:r>
      <w:r>
        <w:br/>
      </w:r>
      <w:r>
        <w:rPr>
          <w:rStyle w:val="VerbatimChar"/>
        </w:rPr>
        <w:t xml:space="preserve">2      61287.067179             5.865890                   8.512727   </w:t>
      </w:r>
      <w:r>
        <w:br/>
      </w:r>
      <w:r>
        <w:rPr>
          <w:rStyle w:val="VerbatimChar"/>
        </w:rPr>
        <w:t xml:space="preserve">3      63345.240046             7.188236                   5.586729   </w:t>
      </w:r>
      <w:r>
        <w:br/>
      </w:r>
      <w:r>
        <w:rPr>
          <w:rStyle w:val="VerbatimChar"/>
        </w:rPr>
        <w:t xml:space="preserve">4      59982.197226             5.040555                   7.839388   </w:t>
      </w:r>
      <w:r>
        <w:br/>
      </w:r>
      <w:r>
        <w:br/>
      </w:r>
      <w:r>
        <w:rPr>
          <w:rStyle w:val="VerbatimChar"/>
        </w:rPr>
        <w:t xml:space="preserve">   Avg. Area Number of Bedrooms  Area Population         Price  \</w:t>
      </w:r>
      <w:r>
        <w:br/>
      </w:r>
      <w:r>
        <w:rPr>
          <w:rStyle w:val="VerbatimChar"/>
        </w:rPr>
        <w:t xml:space="preserve">0                          4.09     23086.800503  1.059034e+06   </w:t>
      </w:r>
      <w:r>
        <w:br/>
      </w:r>
      <w:r>
        <w:rPr>
          <w:rStyle w:val="VerbatimChar"/>
        </w:rPr>
        <w:t xml:space="preserve">1                          3.09     40173.072174  1.505891e+06   </w:t>
      </w:r>
      <w:r>
        <w:br/>
      </w:r>
      <w:r>
        <w:rPr>
          <w:rStyle w:val="VerbatimChar"/>
        </w:rPr>
        <w:t xml:space="preserve">2                          5.13     36882.159400  1.058988e+06   </w:t>
      </w:r>
      <w:r>
        <w:br/>
      </w:r>
      <w:r>
        <w:rPr>
          <w:rStyle w:val="VerbatimChar"/>
        </w:rPr>
        <w:t xml:space="preserve">3                          3.26     34310.242831  1.260617e+06   </w:t>
      </w:r>
      <w:r>
        <w:br/>
      </w:r>
      <w:r>
        <w:rPr>
          <w:rStyle w:val="VerbatimChar"/>
        </w:rPr>
        <w:t xml:space="preserve">4                          4.23     26354.109472  6.309435e+05   </w:t>
      </w:r>
      <w:r>
        <w:br/>
      </w:r>
      <w:r>
        <w:br/>
      </w:r>
      <w:r>
        <w:rPr>
          <w:rStyle w:val="VerbatimChar"/>
        </w:rPr>
        <w:t xml:space="preserve">                                             Address  </w:t>
      </w:r>
      <w:r>
        <w:br/>
      </w:r>
      <w:r>
        <w:rPr>
          <w:rStyle w:val="VerbatimChar"/>
        </w:rPr>
        <w:t xml:space="preserve">0  208 Michael Ferry Apt. 674\nLaurabury, NE 3701...  </w:t>
      </w:r>
      <w:r>
        <w:br/>
      </w:r>
      <w:r>
        <w:rPr>
          <w:rStyle w:val="VerbatimChar"/>
        </w:rPr>
        <w:t xml:space="preserve">1  188 Johnson Views Suite 079\nLake Kathleen, CA...  </w:t>
      </w:r>
      <w:r>
        <w:br/>
      </w:r>
      <w:r>
        <w:rPr>
          <w:rStyle w:val="VerbatimChar"/>
        </w:rPr>
        <w:t xml:space="preserve">2  9127 Elizabeth Stravenue\nDanieltown, WI 06482...  </w:t>
      </w:r>
      <w:r>
        <w:br/>
      </w:r>
      <w:r>
        <w:rPr>
          <w:rStyle w:val="VerbatimChar"/>
        </w:rPr>
        <w:t xml:space="preserve">3                          USS Barnett\nFPO AP 44820  </w:t>
      </w:r>
      <w:r>
        <w:br/>
      </w:r>
      <w:r>
        <w:rPr>
          <w:rStyle w:val="VerbatimChar"/>
        </w:rPr>
        <w:t xml:space="preserve">4                         USNS Raymond\nFPO AE 09386  </w:t>
      </w:r>
    </w:p>
    <w:bookmarkStart w:id="21" w:name="preprocessing-the-data"/>
    <w:p>
      <w:pPr>
        <w:pStyle w:val="Heading1"/>
      </w:pPr>
      <w:r>
        <w:t xml:space="preserve">Preprocessing the data</w:t>
      </w:r>
    </w:p>
    <w:bookmarkEnd w:id="21"/>
    <w:p>
      <w:pPr>
        <w:pStyle w:val="FirstParagraph"/>
      </w:pPr>
      <w:r>
        <w:t xml:space="preserve">Create a new DataFrame 'df' by dropping the 'Address' column from the 'ds' DataFrame.</w:t>
      </w:r>
    </w:p>
    <w:p>
      <w:pPr>
        <w:pStyle w:val="BodyText"/>
      </w:pPr>
      <w:r>
        <w:t xml:space="preserve">Display the first few rows of the modified 'df' DataFram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s.drop(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vg. Area Income  Avg. Area House Age  Avg. Area Number of Rooms  \</w:t>
      </w:r>
      <w:r>
        <w:br/>
      </w:r>
      <w:r>
        <w:rPr>
          <w:rStyle w:val="VerbatimChar"/>
        </w:rPr>
        <w:t xml:space="preserve">0      79545.458574             5.682861                   7.009188   </w:t>
      </w:r>
      <w:r>
        <w:br/>
      </w:r>
      <w:r>
        <w:rPr>
          <w:rStyle w:val="VerbatimChar"/>
        </w:rPr>
        <w:t xml:space="preserve">1      79248.642455             6.002900                   6.730821   </w:t>
      </w:r>
      <w:r>
        <w:br/>
      </w:r>
      <w:r>
        <w:rPr>
          <w:rStyle w:val="VerbatimChar"/>
        </w:rPr>
        <w:t xml:space="preserve">2      61287.067179             5.865890                   8.512727   </w:t>
      </w:r>
      <w:r>
        <w:br/>
      </w:r>
      <w:r>
        <w:rPr>
          <w:rStyle w:val="VerbatimChar"/>
        </w:rPr>
        <w:t xml:space="preserve">3      63345.240046             7.188236                   5.586729   </w:t>
      </w:r>
      <w:r>
        <w:br/>
      </w:r>
      <w:r>
        <w:rPr>
          <w:rStyle w:val="VerbatimChar"/>
        </w:rPr>
        <w:t xml:space="preserve">4      59982.197226             5.040555                   7.839388   </w:t>
      </w:r>
      <w:r>
        <w:br/>
      </w:r>
      <w:r>
        <w:br/>
      </w:r>
      <w:r>
        <w:rPr>
          <w:rStyle w:val="VerbatimChar"/>
        </w:rPr>
        <w:t xml:space="preserve">   Avg. Area Number of Bedrooms  Area Population         Price  </w:t>
      </w:r>
      <w:r>
        <w:br/>
      </w:r>
      <w:r>
        <w:rPr>
          <w:rStyle w:val="VerbatimChar"/>
        </w:rPr>
        <w:t xml:space="preserve">0                          4.09     23086.800503  1.059034e+06  </w:t>
      </w:r>
      <w:r>
        <w:br/>
      </w:r>
      <w:r>
        <w:rPr>
          <w:rStyle w:val="VerbatimChar"/>
        </w:rPr>
        <w:t xml:space="preserve">1                          3.09     40173.072174  1.505891e+06  </w:t>
      </w:r>
      <w:r>
        <w:br/>
      </w:r>
      <w:r>
        <w:rPr>
          <w:rStyle w:val="VerbatimChar"/>
        </w:rPr>
        <w:t xml:space="preserve">2                          5.13     36882.159400  1.058988e+06  </w:t>
      </w:r>
      <w:r>
        <w:br/>
      </w:r>
      <w:r>
        <w:rPr>
          <w:rStyle w:val="VerbatimChar"/>
        </w:rPr>
        <w:t xml:space="preserve">3                          3.26     34310.242831  1.260617e+06  </w:t>
      </w:r>
      <w:r>
        <w:br/>
      </w:r>
      <w:r>
        <w:rPr>
          <w:rStyle w:val="VerbatimChar"/>
        </w:rPr>
        <w:t xml:space="preserve">4                          4.23     26354.109472  6.309435e+05  </w:t>
      </w:r>
    </w:p>
    <w:p>
      <w:pPr>
        <w:pStyle w:val="FirstParagraph"/>
      </w:pPr>
      <w:r>
        <w:t xml:space="preserve">Create a heatmap to visualize the correlation between columns in the 'df' DataFrame and annotate the cells with correlation values</w:t>
      </w:r>
    </w:p>
    <w:p>
      <w:pPr>
        <w:pStyle w:val="SourceCode"/>
      </w:pPr>
      <w:r>
        <w:rPr>
          <w:rStyle w:val="NormalTok"/>
        </w:rPr>
        <w:t xml:space="preserve">sns.heatmap(df.corr(),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4622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5b92dc91256101c5ca6745e7a836c8b717cc70a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new DataFrame 'x' by dropping the 'Price' column from the 'df' DataFrame</w:t>
      </w:r>
    </w:p>
    <w:p>
      <w:pPr>
        <w:pStyle w:val="BodyText"/>
      </w:pPr>
      <w:r>
        <w:t xml:space="preserve">Create a Series 'y' containing the 'Price' column from the 'df' DataFram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drop(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Print the column names of the 'x' DataFrame</w:t>
      </w:r>
    </w:p>
    <w:p>
      <w:pPr>
        <w:pStyle w:val="SourceCode"/>
      </w:pPr>
      <w:r>
        <w:rPr>
          <w:rStyle w:val="NormalTok"/>
        </w:rPr>
        <w:t xml:space="preserve">x.columns</w:t>
      </w:r>
    </w:p>
    <w:p>
      <w:pPr>
        <w:pStyle w:val="SourceCode"/>
      </w:pPr>
      <w:r>
        <w:rPr>
          <w:rStyle w:val="VerbatimChar"/>
        </w:rPr>
        <w:t xml:space="preserve">Index(['Avg. Area Income', 'Avg. Area House Age', 'Avg. Area Number of Rooms',</w:t>
      </w:r>
      <w:r>
        <w:br/>
      </w:r>
      <w:r>
        <w:rPr>
          <w:rStyle w:val="VerbatimChar"/>
        </w:rPr>
        <w:t xml:space="preserve">       'Avg. Area Number of Bedrooms', 'Area Population'],</w:t>
      </w:r>
      <w:r>
        <w:br/>
      </w:r>
      <w:r>
        <w:rPr>
          <w:rStyle w:val="VerbatimChar"/>
        </w:rPr>
        <w:t xml:space="preserve">      dtype='object'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